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06A97" w14:textId="4127E229" w:rsidR="00E364A4" w:rsidRDefault="007240AD">
      <w:bookmarkStart w:id="0" w:name="_GoBack"/>
      <w:r>
        <w:t>Puppet Load Balancing</w:t>
      </w:r>
    </w:p>
    <w:bookmarkEnd w:id="0"/>
    <w:p w14:paraId="14EEF638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master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is Load </w:t>
      </w:r>
      <w:proofErr w:type="spellStart"/>
      <w:proofErr w:type="gram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Balancer,SSL</w:t>
      </w:r>
      <w:proofErr w:type="spellEnd"/>
      <w:proofErr w:type="gram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termination happens there, Puppet client communicates only with 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master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, and 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master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sends requests to puppetservers1/2</w:t>
      </w:r>
    </w:p>
    <w:p w14:paraId="2E688C13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 Settings </w:t>
      </w:r>
      <w:proofErr w:type="spellStart"/>
      <w:proofErr w:type="gramStart"/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uppetmaster,puppetservers</w:t>
      </w:r>
      <w:proofErr w:type="spellEnd"/>
      <w:proofErr w:type="gramEnd"/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 1 and 2</w:t>
      </w:r>
    </w:p>
    <w:p w14:paraId="7BD2848C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pm -Uvh </w:t>
      </w:r>
      <w:hyperlink r:id="rId4" w:history="1">
        <w:r w:rsidRPr="007240A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https://yum.puppetlabs.com/puppet5/puppet5-release-el-7.noarch.rpm</w:t>
        </w:r>
      </w:hyperlink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 yum -y install 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5633F248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xport PATH=/opt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gram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in:$</w:t>
      </w:r>
      <w:proofErr w:type="gram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</w:t>
      </w:r>
    </w:p>
    <w:p w14:paraId="21E2A513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ource ~/.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h_profile</w:t>
      </w:r>
      <w:proofErr w:type="spellEnd"/>
    </w:p>
    <w:p w14:paraId="0EE3997B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edit 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lab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server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conf.d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webserver.conf.Thi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 will configure 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server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to listen on port 8141 for TLS encrypted traffic and port 18140 for unencrypted traffic.</w:t>
      </w:r>
    </w:p>
    <w:p w14:paraId="4C83B36A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webserver: {</w:t>
      </w:r>
    </w:p>
    <w:p w14:paraId="7386B808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access-log-config: 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serv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request-logging.xml</w:t>
      </w:r>
    </w:p>
    <w:p w14:paraId="124EF289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client-auth: want</w:t>
      </w:r>
    </w:p>
    <w:p w14:paraId="79BB2D56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-host: 0.0.0.0</w:t>
      </w:r>
    </w:p>
    <w:p w14:paraId="1CC72598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-port: 8141</w:t>
      </w:r>
    </w:p>
    <w:p w14:paraId="1EF9FAAF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host: 0.0.0.0</w:t>
      </w:r>
    </w:p>
    <w:p w14:paraId="7712C378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ort: 18140</w:t>
      </w:r>
    </w:p>
    <w:p w14:paraId="25E1BFC4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0868EB4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On all machines run netstat -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nltp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to make sure ports 18140/8141 are opened</w:t>
      </w:r>
    </w:p>
    <w:p w14:paraId="251D7AB1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noProof/>
          <w:color w:val="333333"/>
          <w:sz w:val="18"/>
          <w:szCs w:val="18"/>
        </w:rPr>
        <w:drawing>
          <wp:inline distT="0" distB="0" distL="0" distR="0" wp14:anchorId="6D54C366" wp14:editId="67D91611">
            <wp:extent cx="5848350" cy="1914525"/>
            <wp:effectExtent l="0" t="0" r="0" b="9525"/>
            <wp:docPr id="1" name="Picture 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88FF8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Edit 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lab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puppet/</w:t>
      </w:r>
      <w:proofErr w:type="spellStart"/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uppet.conf</w:t>
      </w:r>
      <w:proofErr w:type="spellEnd"/>
    </w:p>
    <w:p w14:paraId="38B81BB9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[main]</w:t>
      </w:r>
    </w:p>
    <w:p w14:paraId="0A0C6127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certname=</w:t>
      </w:r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</w:t>
      </w:r>
    </w:p>
    <w:p w14:paraId="17F7B996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[master]</w:t>
      </w:r>
    </w:p>
    <w:p w14:paraId="15976D9C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dns_alt_name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= </w:t>
      </w:r>
      <w:proofErr w:type="spellStart"/>
      <w:proofErr w:type="gram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,puppetmaster</w:t>
      </w:r>
      <w:proofErr w:type="gram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,puppetserver</w:t>
      </w:r>
      <w:proofErr w:type="spellEnd"/>
    </w:p>
    <w:p w14:paraId="6F206B28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Settings on </w:t>
      </w:r>
      <w:proofErr w:type="spellStart"/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uppetserver</w:t>
      </w:r>
      <w:proofErr w:type="spellEnd"/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 1 and 2</w:t>
      </w:r>
    </w:p>
    <w:p w14:paraId="49BBC4A2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When a Puppet agent connects to a Puppet master, the communication is authenticated with SSL </w:t>
      </w:r>
      <w:proofErr w:type="spellStart"/>
      <w:proofErr w:type="gramStart"/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certificates.On</w:t>
      </w:r>
      <w:proofErr w:type="spellEnd"/>
      <w:proofErr w:type="gram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 these backend servers we need to configure them to access certificate information passed in SSL certificates headers. </w:t>
      </w:r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Setting allow-header-cert-info to ‘true’ puts Puppet Server in vulnerable state</w:t>
      </w:r>
      <w:r w:rsidRPr="007240AD">
        <w:rPr>
          <w:rFonts w:ascii="Tahoma" w:eastAsia="Times New Roman" w:hAnsi="Tahoma" w:cs="Tahoma"/>
          <w:color w:val="333333"/>
          <w:sz w:val="18"/>
          <w:szCs w:val="18"/>
        </w:rPr>
        <w:t>. Ensure puppeservers1/1 are not reachable by an untrusted </w:t>
      </w:r>
      <w:proofErr w:type="spellStart"/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network.With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 allow-header-cert-info set to ‘true’, authorization code will use only the client HTTP header values—not an SSL-layer client certificate—to determine the client subject name, authentication status, and trusted facts.</w:t>
      </w:r>
    </w:p>
    <w:p w14:paraId="4373524B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On Puppetmaster1/2 edit </w:t>
      </w:r>
      <w:proofErr w:type="gram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onf.d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h.conf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</w:t>
      </w:r>
      <w:r w:rsidRPr="007240AD">
        <w:rPr>
          <w:rFonts w:ascii="Tahoma" w:eastAsia="Times New Roman" w:hAnsi="Tahoma" w:cs="Tahoma"/>
          <w:color w:val="333333"/>
          <w:sz w:val="18"/>
          <w:szCs w:val="18"/>
        </w:rPr>
        <w:t> and</w:t>
      </w:r>
      <w:proofErr w:type="gram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add following line at the beginning of file:allow-header-cert-info: true</w:t>
      </w:r>
    </w:p>
    <w:p w14:paraId="3A28E01D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authorization: {</w:t>
      </w:r>
    </w:p>
    <w:p w14:paraId="4D2A7C58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lastRenderedPageBreak/>
        <w:t>version: 1</w:t>
      </w:r>
    </w:p>
    <w:p w14:paraId="71F12491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 allow-header-cert-info: true</w:t>
      </w:r>
    </w:p>
    <w:p w14:paraId="4B14BE65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 rules: [</w:t>
      </w:r>
    </w:p>
    <w:p w14:paraId="75D8FBEF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{</w:t>
      </w:r>
    </w:p>
    <w:p w14:paraId="2045F876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…………………………..</w:t>
      </w:r>
    </w:p>
    <w:p w14:paraId="37598B6D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Create SSL Certificate on </w:t>
      </w:r>
      <w:proofErr w:type="spellStart"/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uppetmaster</w:t>
      </w:r>
      <w:proofErr w:type="spellEnd"/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 (Load Balancer)</w:t>
      </w:r>
    </w:p>
    <w:p w14:paraId="0146B629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Initialize CA certificate</w:t>
      </w:r>
    </w:p>
    <w:p w14:paraId="10C6E30B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list -a</w:t>
      </w:r>
    </w:p>
    <w:p w14:paraId="3900CD8D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Create certificate request</w:t>
      </w:r>
      <w:r w:rsidRPr="007240AD">
        <w:rPr>
          <w:rFonts w:ascii="Tahoma" w:eastAsia="Times New Roman" w:hAnsi="Tahoma" w:cs="Tahoma"/>
          <w:color w:val="333333"/>
          <w:sz w:val="18"/>
          <w:szCs w:val="18"/>
        </w:rPr>
        <w:br/>
      </w: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ificate generate --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ns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-alt-names </w:t>
      </w:r>
      <w:proofErr w:type="spellStart"/>
      <w:proofErr w:type="gram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,puppetmaster</w:t>
      </w:r>
      <w:proofErr w:type="gram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puppetserver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master.example.com --ca-location local</w:t>
      </w:r>
    </w:p>
    <w:p w14:paraId="6EDA742C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Issue certificate</w:t>
      </w:r>
    </w:p>
    <w:p w14:paraId="4DA7AB54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sign puppetmaster.example.com --allow-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ns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alt-names</w:t>
      </w: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 xml:space="preserve">puppet certificate </w:t>
      </w:r>
      <w:proofErr w:type="gram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nd</w:t>
      </w:r>
      <w:proofErr w:type="gram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master.example.com --ca-location local</w:t>
      </w:r>
    </w:p>
    <w:p w14:paraId="34648C5C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On Puppetserver1/2 remove contents of 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lab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puppet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ssl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folder</w:t>
      </w:r>
    </w:p>
    <w:p w14:paraId="10696CE8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Now, from 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master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copy content of 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lab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puppet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ssl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 to the same location of puppetserver1/2</w:t>
      </w:r>
    </w:p>
    <w:p w14:paraId="3783BEB3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cd 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labs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puppet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ssl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br/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cp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r * root@172.23.124.228: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sl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cp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r * root@172.23.124.230: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sl</w:t>
      </w:r>
      <w:proofErr w:type="spellEnd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</w:p>
    <w:p w14:paraId="54379844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Once certificates are copied, on puppetserver1/2 execute </w:t>
      </w: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list -a</w:t>
      </w:r>
    </w:p>
    <w:p w14:paraId="73D94E3A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all copied certificates should be recognized by both puppet backend servers.</w:t>
      </w:r>
    </w:p>
    <w:p w14:paraId="729B0BFE" w14:textId="77777777" w:rsidR="007240AD" w:rsidRPr="007240AD" w:rsidRDefault="007240AD" w:rsidP="007240A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On 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puppetmaster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 xml:space="preserve"> (Load Balancer) install apache and 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mod_ssl</w:t>
      </w:r>
      <w:proofErr w:type="spellEnd"/>
    </w:p>
    <w:p w14:paraId="4127F21B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yum install httpd </w:t>
      </w:r>
      <w:proofErr w:type="spellStart"/>
      <w:r w:rsidRPr="007240A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od_ssl</w:t>
      </w:r>
      <w:proofErr w:type="spellEnd"/>
    </w:p>
    <w:p w14:paraId="347FBFC4" w14:textId="77777777" w:rsidR="007240AD" w:rsidRPr="007240AD" w:rsidRDefault="007240AD" w:rsidP="007240A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7240AD">
        <w:rPr>
          <w:rFonts w:ascii="Tahoma" w:eastAsia="Times New Roman" w:hAnsi="Tahoma" w:cs="Tahoma"/>
          <w:color w:val="333333"/>
          <w:sz w:val="18"/>
          <w:szCs w:val="18"/>
        </w:rPr>
        <w:t>Create 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httpd/</w:t>
      </w:r>
      <w:proofErr w:type="spellStart"/>
      <w:r w:rsidRPr="007240AD">
        <w:rPr>
          <w:rFonts w:ascii="Tahoma" w:eastAsia="Times New Roman" w:hAnsi="Tahoma" w:cs="Tahoma"/>
          <w:color w:val="333333"/>
          <w:sz w:val="18"/>
          <w:szCs w:val="18"/>
        </w:rPr>
        <w:t>conf.d</w:t>
      </w:r>
      <w:proofErr w:type="spellEnd"/>
      <w:r w:rsidRPr="007240AD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uppetlb.conf</w:t>
      </w:r>
      <w:proofErr w:type="spellEnd"/>
    </w:p>
    <w:p w14:paraId="23EC8065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Listen 8140</w:t>
      </w:r>
    </w:p>
    <w:p w14:paraId="43067364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9858EDB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erverNam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</w:t>
      </w:r>
    </w:p>
    <w:p w14:paraId="43C644FF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2851B185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Engin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on</w:t>
      </w:r>
    </w:p>
    <w:p w14:paraId="61140EB6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Protoco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-ALL +TLSv1 +TLSv1.1 +TLSv1.2</w:t>
      </w:r>
    </w:p>
    <w:p w14:paraId="59853C53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CipherSuit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proofErr w:type="gram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ALL:!</w:t>
      </w:r>
      <w:proofErr w:type="gram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ADH:RC4+RSA:+HIGH:+MEDIUM:-LOW:-SSLv2:-EXP</w:t>
      </w:r>
    </w:p>
    <w:p w14:paraId="67681EAE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206DF3F2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CertificateFil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certs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.pem</w:t>
      </w:r>
      <w:proofErr w:type="spellEnd"/>
    </w:p>
    <w:p w14:paraId="3534529F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CertificateKeyFil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etc/puppetlabs/puppet/ssl/private_keys/</w:t>
      </w:r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.pem</w:t>
      </w:r>
    </w:p>
    <w:p w14:paraId="33527115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CertificateChainFil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ca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a_crt.pem</w:t>
      </w:r>
      <w:proofErr w:type="spellEnd"/>
    </w:p>
    <w:p w14:paraId="7CC90BDD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CACertificateFil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ca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a_crt.pem</w:t>
      </w:r>
      <w:proofErr w:type="spellEnd"/>
    </w:p>
    <w:p w14:paraId="47D92A4D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138A01D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CARevocationFil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/ca/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a_crl.pem</w:t>
      </w:r>
      <w:proofErr w:type="spellEnd"/>
    </w:p>
    <w:p w14:paraId="24637811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VerifyClient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optional</w:t>
      </w:r>
    </w:p>
    <w:p w14:paraId="1701DDA6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VerifyDepth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1</w:t>
      </w:r>
    </w:p>
    <w:p w14:paraId="3DA0E8FF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SLOption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+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StdEnvVar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+</w:t>
      </w: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ExportCertData</w:t>
      </w:r>
      <w:proofErr w:type="spellEnd"/>
    </w:p>
    <w:p w14:paraId="6117413F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42EFA15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unset X-Forwarded-For</w:t>
      </w:r>
    </w:p>
    <w:p w14:paraId="293CDC8F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RequestHead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set X-SSL-Subject %{SSL_CLIENT_S_</w:t>
      </w:r>
      <w:proofErr w:type="gram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DN}e</w:t>
      </w:r>
      <w:proofErr w:type="gramEnd"/>
    </w:p>
    <w:p w14:paraId="1EE62721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set X-Client-DN %{SSL_CLIENT_S_</w:t>
      </w:r>
      <w:proofErr w:type="gram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DN}e</w:t>
      </w:r>
      <w:proofErr w:type="gramEnd"/>
    </w:p>
    <w:p w14:paraId="7E77D3E8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set X-Client-Verify %{SSL_CLIENT_</w:t>
      </w:r>
      <w:proofErr w:type="gram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VERIFY}e</w:t>
      </w:r>
      <w:proofErr w:type="gramEnd"/>
    </w:p>
    <w:p w14:paraId="560970F4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33F1C47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roxyPassMatch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^/(puppet-ca/</w:t>
      </w:r>
      <w:proofErr w:type="gram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v[</w:t>
      </w:r>
      <w:proofErr w:type="gram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123]/.*)$ balancer://puppetca/$1</w:t>
      </w:r>
    </w:p>
    <w:p w14:paraId="672CAF40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roxyPass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 balancer://puppetworker/</w:t>
      </w:r>
    </w:p>
    <w:p w14:paraId="384C13D3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ProxyPassReverse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/ balancer://puppetworker</w:t>
      </w:r>
    </w:p>
    <w:p w14:paraId="59A15CDE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E749AF9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BalancerMemb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http://172.23.124.237:18140</w:t>
      </w:r>
    </w:p>
    <w:p w14:paraId="7A6A12A1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BalancerMemb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http://172.23.124.228:18140</w:t>
      </w:r>
    </w:p>
    <w:p w14:paraId="525991F7" w14:textId="77777777" w:rsidR="007240AD" w:rsidRPr="007240AD" w:rsidRDefault="007240AD" w:rsidP="007240A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>BalancerMember</w:t>
      </w:r>
      <w:proofErr w:type="spellEnd"/>
      <w:r w:rsidRPr="007240AD">
        <w:rPr>
          <w:rFonts w:ascii="inherit" w:eastAsia="Times New Roman" w:hAnsi="inherit" w:cs="Courier New"/>
          <w:color w:val="FFFFFF"/>
          <w:sz w:val="18"/>
          <w:szCs w:val="18"/>
        </w:rPr>
        <w:t xml:space="preserve"> http://172.23.124.230:18140</w:t>
      </w:r>
    </w:p>
    <w:p w14:paraId="321C1DC1" w14:textId="514184B9" w:rsidR="007240AD" w:rsidRDefault="007240AD"/>
    <w:p w14:paraId="1F457C46" w14:textId="77777777" w:rsidR="007240AD" w:rsidRDefault="007240AD" w:rsidP="007240AD">
      <w:pPr>
        <w:pStyle w:val="NormalWeb"/>
        <w:shd w:val="clear" w:color="auto" w:fill="BCC5C1"/>
        <w:spacing w:before="0" w:beforeAutospacing="0" w:after="432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 xml:space="preserve">This configuration creates an Apache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VirtualHost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that will listen for connections on port 8140 and redirect traffic to one of the three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puppetserver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</w:t>
      </w:r>
      <w:proofErr w:type="spellStart"/>
      <w:proofErr w:type="gramStart"/>
      <w:r>
        <w:rPr>
          <w:rFonts w:ascii="Tahoma" w:hAnsi="Tahoma" w:cs="Tahoma"/>
          <w:color w:val="333333"/>
          <w:sz w:val="18"/>
          <w:szCs w:val="18"/>
        </w:rPr>
        <w:t>instances.Communication</w:t>
      </w:r>
      <w:proofErr w:type="spellEnd"/>
      <w:proofErr w:type="gramEnd"/>
      <w:r>
        <w:rPr>
          <w:rFonts w:ascii="Tahoma" w:hAnsi="Tahoma" w:cs="Tahoma"/>
          <w:color w:val="333333"/>
          <w:sz w:val="18"/>
          <w:szCs w:val="18"/>
        </w:rPr>
        <w:t xml:space="preserve"> between the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puppetserver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machine and the puppetser1/2 will be unencrypted.</w:t>
      </w:r>
    </w:p>
    <w:p w14:paraId="47BD5BDA" w14:textId="77777777" w:rsidR="007240AD" w:rsidRDefault="007240AD" w:rsidP="007240AD">
      <w:pPr>
        <w:pStyle w:val="NormalWeb"/>
        <w:shd w:val="clear" w:color="auto" w:fill="BCC5C1"/>
        <w:spacing w:before="0" w:beforeAutospacing="0" w:after="432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 xml:space="preserve">To redirect all certificate related traffic to a specific machine, the following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ProxyPassMatch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directive can be used:</w:t>
      </w:r>
      <w:r>
        <w:rPr>
          <w:rFonts w:ascii="Tahoma" w:hAnsi="Tahoma" w:cs="Tahoma"/>
          <w:color w:val="333333"/>
          <w:sz w:val="18"/>
          <w:szCs w:val="18"/>
        </w:rPr>
        <w:br/>
      </w:r>
      <w:proofErr w:type="spellStart"/>
      <w:r>
        <w:rPr>
          <w:rFonts w:ascii="Tahoma" w:hAnsi="Tahoma" w:cs="Tahoma"/>
          <w:color w:val="333333"/>
          <w:sz w:val="18"/>
          <w:szCs w:val="18"/>
        </w:rPr>
        <w:t>ProxyPassMatch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^/([^</w:t>
      </w:r>
      <w:proofErr w:type="gramStart"/>
      <w:r>
        <w:rPr>
          <w:rFonts w:ascii="Tahoma" w:hAnsi="Tahoma" w:cs="Tahoma"/>
          <w:color w:val="333333"/>
          <w:sz w:val="18"/>
          <w:szCs w:val="18"/>
        </w:rPr>
        <w:t>/]+</w:t>
      </w:r>
      <w:proofErr w:type="gramEnd"/>
      <w:r>
        <w:rPr>
          <w:rFonts w:ascii="Tahoma" w:hAnsi="Tahoma" w:cs="Tahoma"/>
          <w:color w:val="333333"/>
          <w:sz w:val="18"/>
          <w:szCs w:val="18"/>
        </w:rPr>
        <w:t>/certificate.*)$ balancer://puppetca/$1</w:t>
      </w:r>
    </w:p>
    <w:p w14:paraId="46798C8B" w14:textId="77777777" w:rsidR="007240AD" w:rsidRDefault="007240AD" w:rsidP="007240AD">
      <w:pPr>
        <w:pStyle w:val="NormalWeb"/>
        <w:shd w:val="clear" w:color="auto" w:fill="BCC5C1"/>
        <w:spacing w:before="0" w:beforeAutospacing="0" w:after="432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 xml:space="preserve">On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puppetserver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start httpd and puppet</w:t>
      </w:r>
    </w:p>
    <w:p w14:paraId="40117BE0" w14:textId="77777777" w:rsidR="007240AD" w:rsidRDefault="007240AD" w:rsidP="007240AD">
      <w:pPr>
        <w:pStyle w:val="NormalWeb"/>
        <w:shd w:val="clear" w:color="auto" w:fill="BCC5C1"/>
        <w:spacing w:before="0" w:beforeAutospacing="0" w:after="0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proofErr w:type="spellStart"/>
      <w:r>
        <w:rPr>
          <w:rStyle w:val="HTMLCode"/>
          <w:color w:val="333333"/>
          <w:bdr w:val="none" w:sz="0" w:space="0" w:color="auto" w:frame="1"/>
        </w:rPr>
        <w:t>systemctl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start httpd &amp;&amp; </w:t>
      </w:r>
      <w:proofErr w:type="spellStart"/>
      <w:r>
        <w:rPr>
          <w:rStyle w:val="HTMLCode"/>
          <w:color w:val="333333"/>
          <w:bdr w:val="none" w:sz="0" w:space="0" w:color="auto" w:frame="1"/>
        </w:rPr>
        <w:t>systemctl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enable httpd &amp;&amp; </w:t>
      </w:r>
      <w:proofErr w:type="spellStart"/>
      <w:r>
        <w:rPr>
          <w:rStyle w:val="HTMLCode"/>
          <w:color w:val="333333"/>
          <w:bdr w:val="none" w:sz="0" w:space="0" w:color="auto" w:frame="1"/>
        </w:rPr>
        <w:t>systemctl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start </w:t>
      </w:r>
      <w:proofErr w:type="spellStart"/>
      <w:r>
        <w:rPr>
          <w:rStyle w:val="HTMLCode"/>
          <w:color w:val="333333"/>
          <w:bdr w:val="none" w:sz="0" w:space="0" w:color="auto" w:frame="1"/>
        </w:rPr>
        <w:t>puppetserver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&amp;&amp; </w:t>
      </w:r>
      <w:proofErr w:type="spellStart"/>
      <w:r>
        <w:rPr>
          <w:rStyle w:val="HTMLCode"/>
          <w:color w:val="333333"/>
          <w:bdr w:val="none" w:sz="0" w:space="0" w:color="auto" w:frame="1"/>
        </w:rPr>
        <w:t>systemctl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enable </w:t>
      </w:r>
      <w:proofErr w:type="spellStart"/>
      <w:r>
        <w:rPr>
          <w:rStyle w:val="HTMLCode"/>
          <w:color w:val="333333"/>
          <w:bdr w:val="none" w:sz="0" w:space="0" w:color="auto" w:frame="1"/>
        </w:rPr>
        <w:t>puppetserver</w:t>
      </w:r>
      <w:proofErr w:type="spellEnd"/>
    </w:p>
    <w:p w14:paraId="79CA0FDF" w14:textId="77777777" w:rsidR="007240AD" w:rsidRDefault="007240AD" w:rsidP="007240AD">
      <w:pPr>
        <w:pStyle w:val="NormalWeb"/>
        <w:shd w:val="clear" w:color="auto" w:fill="BCC5C1"/>
        <w:spacing w:before="0" w:beforeAutospacing="0" w:after="432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 xml:space="preserve">On backend puppetserver1/2 start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puppeserver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service</w:t>
      </w:r>
    </w:p>
    <w:p w14:paraId="57CFD380" w14:textId="77777777" w:rsidR="007240AD" w:rsidRDefault="007240AD" w:rsidP="007240AD">
      <w:pPr>
        <w:pStyle w:val="NormalWeb"/>
        <w:shd w:val="clear" w:color="auto" w:fill="BCC5C1"/>
        <w:spacing w:before="0" w:beforeAutospacing="0" w:after="0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proofErr w:type="spellStart"/>
      <w:r>
        <w:rPr>
          <w:rStyle w:val="HTMLCode"/>
          <w:color w:val="333333"/>
          <w:bdr w:val="none" w:sz="0" w:space="0" w:color="auto" w:frame="1"/>
        </w:rPr>
        <w:t>systemctl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start </w:t>
      </w:r>
      <w:proofErr w:type="spellStart"/>
      <w:r>
        <w:rPr>
          <w:rStyle w:val="HTMLCode"/>
          <w:color w:val="333333"/>
          <w:bdr w:val="none" w:sz="0" w:space="0" w:color="auto" w:frame="1"/>
        </w:rPr>
        <w:t>puppetserver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&amp;&amp; </w:t>
      </w:r>
      <w:proofErr w:type="spellStart"/>
      <w:r>
        <w:rPr>
          <w:rStyle w:val="HTMLCode"/>
          <w:color w:val="333333"/>
          <w:bdr w:val="none" w:sz="0" w:space="0" w:color="auto" w:frame="1"/>
        </w:rPr>
        <w:t>systemctl</w:t>
      </w:r>
      <w:proofErr w:type="spellEnd"/>
      <w:r>
        <w:rPr>
          <w:rStyle w:val="HTMLCode"/>
          <w:color w:val="333333"/>
          <w:bdr w:val="none" w:sz="0" w:space="0" w:color="auto" w:frame="1"/>
        </w:rPr>
        <w:t xml:space="preserve"> enable </w:t>
      </w:r>
      <w:proofErr w:type="spellStart"/>
      <w:r>
        <w:rPr>
          <w:rStyle w:val="HTMLCode"/>
          <w:color w:val="333333"/>
          <w:bdr w:val="none" w:sz="0" w:space="0" w:color="auto" w:frame="1"/>
        </w:rPr>
        <w:t>puppetserver</w:t>
      </w:r>
      <w:proofErr w:type="spellEnd"/>
    </w:p>
    <w:p w14:paraId="5AF1A825" w14:textId="77777777" w:rsidR="007240AD" w:rsidRDefault="007240AD" w:rsidP="007240AD">
      <w:pPr>
        <w:pStyle w:val="NormalWeb"/>
        <w:shd w:val="clear" w:color="auto" w:fill="BCC5C1"/>
        <w:spacing w:before="0" w:beforeAutospacing="0" w:after="432" w:afterAutospacing="0"/>
        <w:textAlignment w:val="baseline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Now on puppet node run puppet agent -t, sign certificate and puppet agent should work fine.</w:t>
      </w:r>
    </w:p>
    <w:p w14:paraId="598D9ECC" w14:textId="77777777" w:rsidR="007240AD" w:rsidRDefault="007240AD"/>
    <w:sectPr w:rsidR="00724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YzNza1NDAyMzNW0lEKTi0uzszPAykwrAUALbzDsiwAAAA="/>
  </w:docVars>
  <w:rsids>
    <w:rsidRoot w:val="007240AD"/>
    <w:rsid w:val="00510BCA"/>
    <w:rsid w:val="007240AD"/>
    <w:rsid w:val="007A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0F840"/>
  <w15:chartTrackingRefBased/>
  <w15:docId w15:val="{F8440017-B9D2-4075-A52E-770990353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40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40A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9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yum.puppetlabs.com/puppet5/puppet5-release-el-7.noarch.rp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34:00Z</dcterms:created>
  <dcterms:modified xsi:type="dcterms:W3CDTF">2019-06-12T14:36:00Z</dcterms:modified>
</cp:coreProperties>
</file>